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loginValidator</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utomate hash validations</w:t>
      </w: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vajrang</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loginValidator</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utomate hash validations</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21.1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3829050" cy="58864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9050" cy="588645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9</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9</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1.1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XPERIENCE - Login and 3 more pages - First user - Microsoft​ Edg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9</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Vajrang.org</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6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Navigate to Login Validator</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XPERIENCE - Login and 3
more pages - First user -
Microsoft
Ed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6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read all data from websit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XPERIENCE - Login and 3 more pages - First
user - Microsoft
Ed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0.9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nter userna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nter password</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click validate password</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xtract hash valu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XPERIENCE - Login and 3
more pages - First user -
Microsoft
Ed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5.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nter hash valud</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click verify</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xtract result</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 Id="rId31" Type="http://schemas.openxmlformats.org/officeDocument/2006/relationships/image" Target="media/image_generated_10.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